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крипник Виктория 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24027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4027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5711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5711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01107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1107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03838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3838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0671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0671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72618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2618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4942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4942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27538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27538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25690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25690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262036"/>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262036"/>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28887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28887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крипник Виктория Дмитриевна</dc:creator>
  <dc:language>ru-RU</dc:language>
  <cp:keywords/>
  <dcterms:created xsi:type="dcterms:W3CDTF">2025-06-11T09:06:30Z</dcterms:created>
  <dcterms:modified xsi:type="dcterms:W3CDTF">2025-06-11T09: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